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A8523" w14:textId="77777777" w:rsidR="00DA72F4" w:rsidRDefault="00B44255">
      <w:pPr>
        <w:pStyle w:val="Title"/>
      </w:pPr>
      <w:r>
        <w:t>08 Regression</w:t>
      </w:r>
    </w:p>
    <w:p w14:paraId="47C24F07" w14:textId="77777777" w:rsidR="00DA72F4" w:rsidRDefault="00B44255">
      <w:pPr>
        <w:pStyle w:val="Author"/>
      </w:pPr>
      <w:r>
        <w:t>David Housman</w:t>
      </w:r>
    </w:p>
    <w:p w14:paraId="045EAC0B" w14:textId="77777777" w:rsidR="00DA72F4" w:rsidRDefault="00B44255">
      <w:pPr>
        <w:pStyle w:val="Heading2"/>
      </w:pPr>
      <w:bookmarkStart w:id="0" w:name="theory"/>
      <w:r>
        <w:t>Theory</w:t>
      </w:r>
    </w:p>
    <w:p w14:paraId="3EFAD612" w14:textId="77777777" w:rsidR="00DA72F4" w:rsidRDefault="00B44255">
      <w:pPr>
        <w:pStyle w:val="FirstParagraph"/>
      </w:pPr>
      <w:r>
        <w:t>Given data for a single quantitative variable</w:t>
      </w:r>
    </w:p>
    <w:p w14:paraId="37F35398" w14:textId="77777777" w:rsidR="00DA72F4" w:rsidRDefault="00B4425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CDACD02" w14:textId="77777777" w:rsidR="00DA72F4" w:rsidRDefault="00B44255">
      <w:pPr>
        <w:pStyle w:val="FirstParagraph"/>
      </w:pPr>
      <w:r>
        <w:t xml:space="preserve">we can choose to model the data with a single number </w:t>
      </w:r>
      <m:oMath>
        <m:r>
          <w:rPr>
            <w:rFonts w:ascii="Cambria Math" w:hAnsi="Cambria Math"/>
          </w:rPr>
          <m:t>x</m:t>
        </m:r>
      </m:oMath>
      <w:r>
        <w:t xml:space="preserve"> that minimizes a measure of the error</w:t>
      </w:r>
    </w:p>
    <w:p w14:paraId="40F77096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A7006F" w14:textId="77777777" w:rsidR="00DA72F4" w:rsidRDefault="00B44255">
      <w:pPr>
        <w:pStyle w:val="FirstParagraph"/>
      </w:pPr>
      <w:r>
        <w:t>We previously found that the mean</w:t>
      </w:r>
    </w:p>
    <w:p w14:paraId="74C88946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4C473272" w14:textId="77777777" w:rsidR="00DA72F4" w:rsidRDefault="00B44255">
      <w:pPr>
        <w:pStyle w:val="FirstParagraph"/>
      </w:pPr>
      <w:r>
        <w:t xml:space="preserve">minimizes </w:t>
      </w:r>
      <m:oMath>
        <m:r>
          <w:rPr>
            <w:rFonts w:ascii="Cambria Math" w:hAnsi="Cambria Math"/>
          </w:rPr>
          <m:t>f</m:t>
        </m:r>
      </m:oMath>
      <w:r>
        <w:t>, and the standard deviation</w:t>
      </w:r>
    </w:p>
    <w:p w14:paraId="62672E88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14:paraId="2B70FF8F" w14:textId="77777777" w:rsidR="00DA72F4" w:rsidRDefault="00B44255">
      <w:pPr>
        <w:pStyle w:val="FirstParagraph"/>
      </w:pPr>
      <w:r>
        <w:t>is a consistent and natural measure of how well the model fits the data.</w:t>
      </w:r>
    </w:p>
    <w:p w14:paraId="2908D6DC" w14:textId="77777777" w:rsidR="00DA72F4" w:rsidRDefault="00B44255">
      <w:pPr>
        <w:pStyle w:val="BodyText"/>
      </w:pPr>
      <w:r>
        <w:t>In a similar manner, given data for two quantitative variables</w:t>
      </w:r>
    </w:p>
    <w:p w14:paraId="53277B74" w14:textId="77777777" w:rsidR="00DA72F4" w:rsidRDefault="00B44255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…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CB8008F" w14:textId="77777777" w:rsidR="00DA72F4" w:rsidRDefault="00B44255">
      <w:pPr>
        <w:pStyle w:val="FirstParagraph"/>
      </w:pPr>
      <w:r>
        <w:t>we can ch</w:t>
      </w:r>
      <w:r>
        <w:t>oose to model the data with a linear equation</w:t>
      </w:r>
    </w:p>
    <w:p w14:paraId="29FA4B9C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w:rPr>
              <w:rFonts w:ascii="Cambria Math" w:hAnsi="Cambria Math"/>
            </w:rPr>
            <m:t>x</m:t>
          </m:r>
        </m:oMath>
      </m:oMathPara>
    </w:p>
    <w:p w14:paraId="02337B77" w14:textId="77777777" w:rsidR="00DA72F4" w:rsidRDefault="00B44255">
      <w:pPr>
        <w:pStyle w:val="FirstParagraph"/>
      </w:pPr>
      <w:r>
        <w:t xml:space="preserve">having the two parameter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 xml:space="preserve"> that minimize a similar measure of error</w:t>
      </w:r>
    </w:p>
    <w:p w14:paraId="0C1424E7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BD86CE3" w14:textId="77777777" w:rsidR="00DA72F4" w:rsidRDefault="00B44255">
      <w:pPr>
        <w:pStyle w:val="FirstParagraph"/>
      </w:pPr>
      <w:r>
        <w:t>We prove later that the minimum is</w:t>
      </w:r>
    </w:p>
    <w:p w14:paraId="38D62F6D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m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r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den>
                </m:f>
              </m:e>
            </m:mr>
          </m:m>
        </m:oMath>
      </m:oMathPara>
    </w:p>
    <w:p w14:paraId="0BE6339B" w14:textId="77777777" w:rsidR="00DA72F4" w:rsidRDefault="00B44255">
      <w:pPr>
        <w:pStyle w:val="FirstParagraph"/>
      </w:pPr>
      <w:r>
        <w:t xml:space="preserve">wher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 are the mean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are the standard deviations of the explanatory and response data, and</w:t>
      </w:r>
    </w:p>
    <w:p w14:paraId="19566DF8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</m:e>
          </m:d>
        </m:oMath>
      </m:oMathPara>
    </w:p>
    <w:p w14:paraId="23C58076" w14:textId="77777777" w:rsidR="00DA72F4" w:rsidRDefault="00B44255">
      <w:pPr>
        <w:pStyle w:val="FirstParagraph"/>
      </w:pPr>
      <w:r>
        <w:t xml:space="preserve">is the </w:t>
      </w:r>
      <w:r>
        <w:rPr>
          <w:i/>
          <w:iCs/>
        </w:rPr>
        <w:t>correlation coefficient</w:t>
      </w:r>
      <w:r>
        <w:t>: an adjusted average of the products of the data point coordinates expressed in units</w:t>
      </w:r>
      <w:r>
        <w:t xml:space="preserve"> of standard deviations from the respective means, called </w:t>
      </w:r>
      <w:proofErr w:type="spellStart"/>
      <w:r>
        <w:t>their</w:t>
      </w:r>
      <w:proofErr w:type="spellEnd"/>
      <w:r>
        <w:t xml:space="preserve"> </w:t>
      </w:r>
      <m:oMath>
        <m:r>
          <w:rPr>
            <w:rFonts w:ascii="Cambria Math" w:hAnsi="Cambria Math"/>
          </w:rPr>
          <m:t>z</m:t>
        </m:r>
      </m:oMath>
      <w:r>
        <w:rPr>
          <w:i/>
          <w:iCs/>
        </w:rPr>
        <w:t>-</w:t>
      </w:r>
      <w:proofErr w:type="gramStart"/>
      <w:r>
        <w:rPr>
          <w:i/>
          <w:iCs/>
        </w:rPr>
        <w:t>scores</w:t>
      </w:r>
      <w:r>
        <w:t>.</w:t>
      </w:r>
      <w:proofErr w:type="gramEnd"/>
      <w:r>
        <w:t xml:space="preserve"> As we will prove later, the correlation coefficient is always between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1</m:t>
        </m:r>
      </m:oMath>
      <w:r>
        <w:t xml:space="preserve"> with perfect correlation at the endpoints and no correlation when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ADDFFA3" w14:textId="77777777" w:rsidR="00DA72F4" w:rsidRDefault="00B44255">
      <w:pPr>
        <w:pStyle w:val="BodyText"/>
      </w:pPr>
      <w:r>
        <w:t>This linear model is called th</w:t>
      </w:r>
      <w:r>
        <w:t xml:space="preserve">e </w:t>
      </w:r>
      <w:r>
        <w:rPr>
          <w:i/>
          <w:iCs/>
        </w:rPr>
        <w:t>regression equation</w:t>
      </w:r>
      <w:r>
        <w:t xml:space="preserve"> and the graph of this equation is called the </w:t>
      </w:r>
      <w:r>
        <w:rPr>
          <w:i/>
          <w:iCs/>
        </w:rPr>
        <w:t>regression line</w:t>
      </w:r>
      <w:r>
        <w:t>. The regression equation can be written</w:t>
      </w:r>
    </w:p>
    <w:p w14:paraId="61A50913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359F74B" w14:textId="77777777" w:rsidR="00DA72F4" w:rsidRDefault="00B44255">
      <w:pPr>
        <w:pStyle w:val="FirstParagraph"/>
      </w:pPr>
      <w:r>
        <w:t xml:space="preserve">This form has a natural interpretation. When the independent variable is the mea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, the dependent variable i</w:t>
      </w:r>
      <w:proofErr w:type="spellStart"/>
      <w:r>
        <w:t>s</w:t>
      </w:r>
      <w:proofErr w:type="spellEnd"/>
      <w:r>
        <w:t xml:space="preserve"> the mea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, and for each standard devi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change in the independent variable, there is a change in the dependent variable equal to the standard devi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directed and attenuated by the correlation coefficient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7D70C678" w14:textId="77777777" w:rsidR="00DA72F4" w:rsidRDefault="00B44255">
      <w:pPr>
        <w:pStyle w:val="BodyText"/>
      </w:pPr>
      <w:r>
        <w:t>One measure for how well the</w:t>
      </w:r>
      <w:r>
        <w:t xml:space="preserve"> model fits the data is the sum of the squared errors</w:t>
      </w:r>
    </w:p>
    <w:p w14:paraId="6A7ADBB5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64BA12C" w14:textId="77777777" w:rsidR="00DA72F4" w:rsidRDefault="00B44255">
      <w:pPr>
        <w:pStyle w:val="FirstParagraph"/>
      </w:pPr>
      <w:r>
        <w:t>A second measure of model fit is the standard error</w:t>
      </w:r>
    </w:p>
    <w:p w14:paraId="1E72D679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σ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nor/>
                </m:rPr>
                <m:t>SS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ra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69AB05B" w14:textId="77777777" w:rsidR="00DA72F4" w:rsidRDefault="00B44255">
      <w:pPr>
        <w:pStyle w:val="FirstParagraph"/>
      </w:pPr>
      <w:r>
        <w:t xml:space="preserve">whose units match those of the response variable and can be interpreted as a “typical” deviation of </w:t>
      </w:r>
      <w:r>
        <w:t>the model predictions from the actual values.</w:t>
      </w:r>
    </w:p>
    <w:p w14:paraId="676C6913" w14:textId="77777777" w:rsidR="00DA72F4" w:rsidRDefault="00B44255">
      <w:pPr>
        <w:pStyle w:val="BodyText"/>
      </w:pPr>
      <w:r>
        <w:t>Notice that we can write</w:t>
      </w:r>
    </w:p>
    <w:p w14:paraId="4507EBD2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5BEEC309" w14:textId="77777777" w:rsidR="00DA72F4" w:rsidRDefault="00B44255">
      <w:pPr>
        <w:pStyle w:val="FirstParagraph"/>
      </w:pPr>
      <w:r>
        <w:t>where</w:t>
      </w:r>
    </w:p>
    <w:p w14:paraId="71BD11C0" w14:textId="77777777" w:rsidR="00DA72F4" w:rsidRDefault="00B4425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D5ED8A6" w14:textId="77777777" w:rsidR="00DA72F4" w:rsidRDefault="00B44255">
      <w:pPr>
        <w:pStyle w:val="FirstParagraph"/>
      </w:pPr>
      <w:r>
        <w:t xml:space="preserve">is the model’s </w:t>
      </w:r>
      <m:oMath>
        <m:r>
          <w:rPr>
            <w:rFonts w:ascii="Cambria Math" w:hAnsi="Cambria Math"/>
          </w:rPr>
          <m:t>i</m:t>
        </m:r>
      </m:oMath>
      <w:r>
        <w:rPr>
          <w:vertAlign w:val="superscript"/>
        </w:rPr>
        <w:t>th</w:t>
      </w:r>
      <w:r>
        <w:t xml:space="preserve"> predicted value of the response variable; hence, SSE measures the variation in the response variable </w:t>
      </w:r>
      <w:r>
        <w:rPr>
          <w:i/>
          <w:iCs/>
        </w:rPr>
        <w:t>not</w:t>
      </w:r>
      <w:r>
        <w:t xml:space="preserve"> explained by the m</w:t>
      </w:r>
      <w:r>
        <w:t>odel through variation of the independent variable.</w:t>
      </w:r>
    </w:p>
    <w:p w14:paraId="3AAA59B5" w14:textId="77777777" w:rsidR="00DA72F4" w:rsidRDefault="00B44255">
      <w:pPr>
        <w:pStyle w:val="BodyText"/>
      </w:pPr>
      <w:r>
        <w:t>Analogously, a measure for the variation in the response variable explained by the model through variation of the independent variable is</w:t>
      </w:r>
    </w:p>
    <w:p w14:paraId="344042E8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0538311" w14:textId="77777777" w:rsidR="00DA72F4" w:rsidRDefault="00B44255">
      <w:pPr>
        <w:pStyle w:val="FirstParagraph"/>
      </w:pPr>
      <w:r>
        <w:t xml:space="preserve">wher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acc>
      </m:oMath>
      <w:r>
        <w:t xml:space="preserve"> is the mean of the predicted </w:t>
      </w:r>
      <w:proofErr w:type="gramStart"/>
      <w:r>
        <w:t>values.</w:t>
      </w:r>
      <w:proofErr w:type="gramEnd"/>
    </w:p>
    <w:p w14:paraId="3ED7F346" w14:textId="77777777" w:rsidR="00DA72F4" w:rsidRDefault="00B44255">
      <w:pPr>
        <w:pStyle w:val="BodyText"/>
      </w:pPr>
      <w:r>
        <w:t>A</w:t>
      </w:r>
      <w:r>
        <w:t>nalogously, a measure for the total variation in the response variable is</w:t>
      </w:r>
    </w:p>
    <w:p w14:paraId="7D9CA4EF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lastRenderedPageBreak/>
            <m:t>SS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D70633A" w14:textId="77777777" w:rsidR="00DA72F4" w:rsidRDefault="00B44255">
      <w:pPr>
        <w:pStyle w:val="FirstParagraph"/>
      </w:pPr>
      <w:r>
        <w:t>We prove later that</w:t>
      </w:r>
    </w:p>
    <w:p w14:paraId="5B9B9264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SSM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SSE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A4BFCF0" w14:textId="77777777" w:rsidR="00DA72F4" w:rsidRDefault="00B44255">
      <w:pPr>
        <w:pStyle w:val="FirstParagraph"/>
      </w:pPr>
      <w:r>
        <w:t>that is, the variation of the response variable can be partitioned into the variation explained by the model and the variation no</w:t>
      </w:r>
      <w:r>
        <w:t xml:space="preserve">t explained by the model. This equality motivates a third measure of model fit: the </w:t>
      </w:r>
      <w:r>
        <w:rPr>
          <w:i/>
          <w:iCs/>
        </w:rPr>
        <w:t>coefficient of determination</w:t>
      </w:r>
      <w:r>
        <w:t xml:space="preserve"> or </w:t>
      </w:r>
      <w:r>
        <w:rPr>
          <w:i/>
          <w:iCs/>
        </w:rPr>
        <w:t>R-squared</w:t>
      </w:r>
      <w:r>
        <w:t xml:space="preserve"> is the proportion of the variation in the response variable attributable to the variation in the explanatory variable mediated by </w:t>
      </w:r>
      <w:r>
        <w:t>the model. Formally,</w:t>
      </w:r>
    </w:p>
    <w:p w14:paraId="503371A2" w14:textId="77777777" w:rsidR="00DA72F4" w:rsidRDefault="00B4425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SSM</m:t>
              </m:r>
            </m:num>
            <m:den>
              <m:r>
                <m:rPr>
                  <m:nor/>
                </m:rPr>
                <m:t>SS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SSE</m:t>
              </m:r>
            </m:num>
            <m:den>
              <m:r>
                <m:rPr>
                  <m:nor/>
                </m:rPr>
                <m:t>SS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09B23CC" w14:textId="77777777" w:rsidR="00DA72F4" w:rsidRDefault="00B44255">
      <w:pPr>
        <w:pStyle w:val="FirstParagraph"/>
      </w:pPr>
      <w:r>
        <w:t>Finally, we prove later that</w:t>
      </w:r>
    </w:p>
    <w:p w14:paraId="3AB9420B" w14:textId="77777777" w:rsidR="00DA72F4" w:rsidRDefault="00B4425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0278047" w14:textId="77777777" w:rsidR="00DA72F4" w:rsidRDefault="00B44255">
      <w:pPr>
        <w:pStyle w:val="FirstParagraph"/>
      </w:pPr>
      <w:r>
        <w:t>that is, the coefficient of determination is the square of the correlation coefficient.</w:t>
      </w:r>
    </w:p>
    <w:p w14:paraId="36710D4B" w14:textId="77777777" w:rsidR="00DA72F4" w:rsidRDefault="00B44255">
      <w:pPr>
        <w:pStyle w:val="Heading2"/>
      </w:pPr>
      <w:bookmarkStart w:id="1" w:name="example"/>
      <w:bookmarkEnd w:id="0"/>
      <w:r>
        <w:t>Example</w:t>
      </w:r>
    </w:p>
    <w:p w14:paraId="2A17C67F" w14:textId="77777777" w:rsidR="00DA72F4" w:rsidRDefault="00B44255">
      <w:pPr>
        <w:pStyle w:val="FirstParagraph"/>
      </w:pPr>
      <w:r>
        <w:t>For the bogus data set, we follow the theory with “by hand” computation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"/>
        <w:gridCol w:w="616"/>
        <w:gridCol w:w="1071"/>
        <w:gridCol w:w="1465"/>
        <w:gridCol w:w="1077"/>
        <w:gridCol w:w="1471"/>
        <w:gridCol w:w="1121"/>
        <w:gridCol w:w="1121"/>
        <w:gridCol w:w="1019"/>
      </w:tblGrid>
      <w:tr w:rsidR="00DA72F4" w14:paraId="0604CE26" w14:textId="77777777" w:rsidTr="00DA72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26BE37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25C3A25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72F6227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5FD53B4C" w14:textId="77777777" w:rsidR="00DA72F4" w:rsidRDefault="00B44255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1250CE3F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4104EF20" w14:textId="77777777" w:rsidR="00DA72F4" w:rsidRDefault="00B44255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55666DA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14:paraId="0EB4BD4C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14:paraId="46CEC914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DA72F4" w14:paraId="2B830CDC" w14:textId="77777777">
        <w:tc>
          <w:tcPr>
            <w:tcW w:w="0" w:type="auto"/>
          </w:tcPr>
          <w:p w14:paraId="01653F08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42FC45D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78CEEF0" w14:textId="77777777" w:rsidR="00DA72F4" w:rsidRDefault="00B44255">
            <w:pPr>
              <w:pStyle w:val="Compact"/>
              <w:jc w:val="center"/>
            </w:pPr>
            <w:r>
              <w:t>-2</w:t>
            </w:r>
          </w:p>
        </w:tc>
        <w:tc>
          <w:tcPr>
            <w:tcW w:w="0" w:type="auto"/>
          </w:tcPr>
          <w:p w14:paraId="54B759A5" w14:textId="77777777" w:rsidR="00DA72F4" w:rsidRDefault="00B4425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8F6F90B" w14:textId="77777777" w:rsidR="00DA72F4" w:rsidRDefault="00B44255">
            <w:pPr>
              <w:pStyle w:val="Compact"/>
              <w:jc w:val="center"/>
            </w:pPr>
            <w:r>
              <w:t>-5</w:t>
            </w:r>
          </w:p>
        </w:tc>
        <w:tc>
          <w:tcPr>
            <w:tcW w:w="0" w:type="auto"/>
          </w:tcPr>
          <w:p w14:paraId="55BCD643" w14:textId="77777777" w:rsidR="00DA72F4" w:rsidRDefault="00B44255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14:paraId="4874BC2E" w14:textId="77777777" w:rsidR="00DA72F4" w:rsidRDefault="00B44255">
            <w:pPr>
              <w:pStyle w:val="Compact"/>
              <w:jc w:val="center"/>
            </w:pPr>
            <w:r>
              <w:t>-1.265</w:t>
            </w:r>
          </w:p>
        </w:tc>
        <w:tc>
          <w:tcPr>
            <w:tcW w:w="0" w:type="auto"/>
          </w:tcPr>
          <w:p w14:paraId="41640382" w14:textId="77777777" w:rsidR="00DA72F4" w:rsidRDefault="00B44255">
            <w:pPr>
              <w:pStyle w:val="Compact"/>
              <w:jc w:val="center"/>
            </w:pPr>
            <w:r>
              <w:t>-1.387</w:t>
            </w:r>
          </w:p>
        </w:tc>
        <w:tc>
          <w:tcPr>
            <w:tcW w:w="0" w:type="auto"/>
          </w:tcPr>
          <w:p w14:paraId="34E7610D" w14:textId="77777777" w:rsidR="00DA72F4" w:rsidRDefault="00B44255">
            <w:pPr>
              <w:pStyle w:val="Compact"/>
              <w:jc w:val="center"/>
            </w:pPr>
            <w:r>
              <w:t>1.754</w:t>
            </w:r>
          </w:p>
        </w:tc>
      </w:tr>
      <w:tr w:rsidR="00DA72F4" w14:paraId="7F0AE1E7" w14:textId="77777777">
        <w:tc>
          <w:tcPr>
            <w:tcW w:w="0" w:type="auto"/>
          </w:tcPr>
          <w:p w14:paraId="5D91254B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4509221" w14:textId="77777777" w:rsidR="00DA72F4" w:rsidRDefault="00B4425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202B456" w14:textId="77777777" w:rsidR="00DA72F4" w:rsidRDefault="00B44255">
            <w:pPr>
              <w:pStyle w:val="Compact"/>
              <w:jc w:val="center"/>
            </w:pPr>
            <w:r>
              <w:t>-1</w:t>
            </w:r>
          </w:p>
        </w:tc>
        <w:tc>
          <w:tcPr>
            <w:tcW w:w="0" w:type="auto"/>
          </w:tcPr>
          <w:p w14:paraId="7CCD117E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2250F33" w14:textId="77777777" w:rsidR="00DA72F4" w:rsidRDefault="00B44255">
            <w:pPr>
              <w:pStyle w:val="Compact"/>
              <w:jc w:val="center"/>
            </w:pPr>
            <w:r>
              <w:t>-1</w:t>
            </w:r>
          </w:p>
        </w:tc>
        <w:tc>
          <w:tcPr>
            <w:tcW w:w="0" w:type="auto"/>
          </w:tcPr>
          <w:p w14:paraId="42C4FE41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A5ADE94" w14:textId="77777777" w:rsidR="00DA72F4" w:rsidRDefault="00B44255">
            <w:pPr>
              <w:pStyle w:val="Compact"/>
              <w:jc w:val="center"/>
            </w:pPr>
            <w:r>
              <w:t>-0.632</w:t>
            </w:r>
          </w:p>
        </w:tc>
        <w:tc>
          <w:tcPr>
            <w:tcW w:w="0" w:type="auto"/>
          </w:tcPr>
          <w:p w14:paraId="2B199AE0" w14:textId="77777777" w:rsidR="00DA72F4" w:rsidRDefault="00B44255">
            <w:pPr>
              <w:pStyle w:val="Compact"/>
              <w:jc w:val="center"/>
            </w:pPr>
            <w:r>
              <w:t>-0.277</w:t>
            </w:r>
          </w:p>
        </w:tc>
        <w:tc>
          <w:tcPr>
            <w:tcW w:w="0" w:type="auto"/>
          </w:tcPr>
          <w:p w14:paraId="10574551" w14:textId="77777777" w:rsidR="00DA72F4" w:rsidRDefault="00B44255">
            <w:pPr>
              <w:pStyle w:val="Compact"/>
              <w:jc w:val="center"/>
            </w:pPr>
            <w:r>
              <w:t>0.175</w:t>
            </w:r>
          </w:p>
        </w:tc>
      </w:tr>
      <w:tr w:rsidR="00DA72F4" w14:paraId="1512A8B1" w14:textId="77777777">
        <w:tc>
          <w:tcPr>
            <w:tcW w:w="0" w:type="auto"/>
          </w:tcPr>
          <w:p w14:paraId="5F8964EF" w14:textId="77777777" w:rsidR="00DA72F4" w:rsidRDefault="00B4425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4F21525" w14:textId="77777777" w:rsidR="00DA72F4" w:rsidRDefault="00B4425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4621EAA2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E33198D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96801C1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6180030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1CBF852" w14:textId="77777777" w:rsidR="00DA72F4" w:rsidRDefault="00B44255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14:paraId="7902352E" w14:textId="77777777" w:rsidR="00DA72F4" w:rsidRDefault="00B44255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14:paraId="64BF2C48" w14:textId="77777777" w:rsidR="00DA72F4" w:rsidRDefault="00B44255">
            <w:pPr>
              <w:pStyle w:val="Compact"/>
              <w:jc w:val="center"/>
            </w:pPr>
            <w:r>
              <w:t>0.000</w:t>
            </w:r>
          </w:p>
        </w:tc>
      </w:tr>
      <w:tr w:rsidR="00DA72F4" w14:paraId="3AD24C4A" w14:textId="77777777">
        <w:tc>
          <w:tcPr>
            <w:tcW w:w="0" w:type="auto"/>
          </w:tcPr>
          <w:p w14:paraId="07DE3C4F" w14:textId="77777777" w:rsidR="00DA72F4" w:rsidRDefault="00B4425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73BC6A67" w14:textId="77777777" w:rsidR="00DA72F4" w:rsidRDefault="00B4425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1E4AEB1B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3B2A1DAF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9C1A93A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585EA10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D715968" w14:textId="77777777" w:rsidR="00DA72F4" w:rsidRDefault="00B44255">
            <w:pPr>
              <w:pStyle w:val="Compact"/>
              <w:jc w:val="center"/>
            </w:pPr>
            <w:r>
              <w:t>0.632</w:t>
            </w:r>
          </w:p>
        </w:tc>
        <w:tc>
          <w:tcPr>
            <w:tcW w:w="0" w:type="auto"/>
          </w:tcPr>
          <w:p w14:paraId="707FAC57" w14:textId="77777777" w:rsidR="00DA72F4" w:rsidRDefault="00B44255">
            <w:pPr>
              <w:pStyle w:val="Compact"/>
              <w:jc w:val="center"/>
            </w:pPr>
            <w:r>
              <w:t>0.277</w:t>
            </w:r>
          </w:p>
        </w:tc>
        <w:tc>
          <w:tcPr>
            <w:tcW w:w="0" w:type="auto"/>
          </w:tcPr>
          <w:p w14:paraId="6D038355" w14:textId="77777777" w:rsidR="00DA72F4" w:rsidRDefault="00B44255">
            <w:pPr>
              <w:pStyle w:val="Compact"/>
              <w:jc w:val="center"/>
            </w:pPr>
            <w:r>
              <w:t>0.175</w:t>
            </w:r>
          </w:p>
        </w:tc>
      </w:tr>
      <w:tr w:rsidR="00DA72F4" w14:paraId="4AEA065F" w14:textId="77777777">
        <w:tc>
          <w:tcPr>
            <w:tcW w:w="0" w:type="auto"/>
          </w:tcPr>
          <w:p w14:paraId="30C588D4" w14:textId="77777777" w:rsidR="00DA72F4" w:rsidRDefault="00B4425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51EED9B" w14:textId="77777777" w:rsidR="00DA72F4" w:rsidRDefault="00B44255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E8E1CD1" w14:textId="77777777" w:rsidR="00DA72F4" w:rsidRDefault="00B4425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CF438AC" w14:textId="77777777" w:rsidR="00DA72F4" w:rsidRDefault="00B4425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02EE18B" w14:textId="77777777" w:rsidR="00DA72F4" w:rsidRDefault="00B4425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018F8125" w14:textId="77777777" w:rsidR="00DA72F4" w:rsidRDefault="00B44255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14:paraId="795A0E47" w14:textId="77777777" w:rsidR="00DA72F4" w:rsidRDefault="00B44255">
            <w:pPr>
              <w:pStyle w:val="Compact"/>
              <w:jc w:val="center"/>
            </w:pPr>
            <w:r>
              <w:t>1.265</w:t>
            </w:r>
          </w:p>
        </w:tc>
        <w:tc>
          <w:tcPr>
            <w:tcW w:w="0" w:type="auto"/>
          </w:tcPr>
          <w:p w14:paraId="0EE2AF96" w14:textId="77777777" w:rsidR="00DA72F4" w:rsidRDefault="00B44255">
            <w:pPr>
              <w:pStyle w:val="Compact"/>
              <w:jc w:val="center"/>
            </w:pPr>
            <w:r>
              <w:t>1.387</w:t>
            </w:r>
          </w:p>
        </w:tc>
        <w:tc>
          <w:tcPr>
            <w:tcW w:w="0" w:type="auto"/>
          </w:tcPr>
          <w:p w14:paraId="2976BAD3" w14:textId="77777777" w:rsidR="00DA72F4" w:rsidRDefault="00B44255">
            <w:pPr>
              <w:pStyle w:val="Compact"/>
              <w:jc w:val="center"/>
            </w:pPr>
            <w:r>
              <w:t>1.754</w:t>
            </w:r>
          </w:p>
        </w:tc>
      </w:tr>
      <w:tr w:rsidR="00DA72F4" w14:paraId="1F5F132E" w14:textId="77777777">
        <w:tc>
          <w:tcPr>
            <w:tcW w:w="0" w:type="auto"/>
          </w:tcPr>
          <w:p w14:paraId="0F033C90" w14:textId="77777777" w:rsidR="00DA72F4" w:rsidRDefault="00B44255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0A370FD2" w14:textId="77777777" w:rsidR="00DA72F4" w:rsidRDefault="00B44255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14:paraId="7D66A4E8" w14:textId="77777777" w:rsidR="00DA72F4" w:rsidRDefault="00DA72F4">
            <w:pPr>
              <w:pStyle w:val="Compact"/>
            </w:pPr>
          </w:p>
        </w:tc>
        <w:tc>
          <w:tcPr>
            <w:tcW w:w="0" w:type="auto"/>
          </w:tcPr>
          <w:p w14:paraId="65D14C45" w14:textId="77777777" w:rsidR="00DA72F4" w:rsidRDefault="00B44255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67D3CD" w14:textId="77777777" w:rsidR="00DA72F4" w:rsidRDefault="00B44255">
            <w:pPr>
              <w:pStyle w:val="Compact"/>
              <w:jc w:val="center"/>
            </w:pPr>
            <w:r>
              <w:t>SST</w:t>
            </w:r>
          </w:p>
        </w:tc>
        <w:tc>
          <w:tcPr>
            <w:tcW w:w="0" w:type="auto"/>
          </w:tcPr>
          <w:p w14:paraId="0F35260F" w14:textId="77777777" w:rsidR="00DA72F4" w:rsidRDefault="00B44255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14:paraId="0501C4FA" w14:textId="77777777" w:rsidR="00DA72F4" w:rsidRDefault="00DA72F4">
            <w:pPr>
              <w:pStyle w:val="Compact"/>
            </w:pPr>
          </w:p>
        </w:tc>
        <w:tc>
          <w:tcPr>
            <w:tcW w:w="0" w:type="auto"/>
          </w:tcPr>
          <w:p w14:paraId="2FEE4ECA" w14:textId="77777777" w:rsidR="00DA72F4" w:rsidRDefault="00DA72F4">
            <w:pPr>
              <w:pStyle w:val="Compact"/>
            </w:pPr>
          </w:p>
        </w:tc>
        <w:tc>
          <w:tcPr>
            <w:tcW w:w="0" w:type="auto"/>
          </w:tcPr>
          <w:p w14:paraId="6451560D" w14:textId="77777777" w:rsidR="00DA72F4" w:rsidRDefault="00B44255">
            <w:pPr>
              <w:pStyle w:val="Compact"/>
              <w:jc w:val="center"/>
            </w:pPr>
            <w:r>
              <w:t>3.859</w:t>
            </w:r>
          </w:p>
        </w:tc>
      </w:tr>
    </w:tbl>
    <w:p w14:paraId="1D6F991D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</m:e>
              <m:e>
                <m:r>
                  <w:rPr>
                    <w:rFonts w:ascii="Cambria Math" w:hAnsi="Cambria Math"/>
                  </w:rPr>
                  <m:t>  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1.58</m:t>
                </m:r>
              </m:e>
              <m:e>
                <m:r>
                  <w:rPr>
                    <w:rFonts w:ascii="Cambria Math" w:hAnsi="Cambria Math"/>
                  </w:rPr>
                  <m:t>    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3.85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.965</m:t>
                </m:r>
              </m:e>
            </m:m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</m:t>
                </m:r>
              </m:e>
              <m:e>
                <m:r>
                  <w:rPr>
                    <w:rFonts w:ascii="Cambria Math" w:hAnsi="Cambria Math"/>
                  </w:rPr>
                  <m:t>  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5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3.61</m:t>
                </m:r>
              </m:e>
              <m:e>
                <m:r>
                  <w:rPr>
                    <w:rFonts w:ascii="Cambria Math" w:hAnsi="Cambria Math"/>
                  </w:rPr>
                  <m:t>    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.965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.6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1.58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2.20</m:t>
                </m:r>
              </m:e>
            </m:mr>
            <m:mr>
              <m:e/>
              <m:e/>
              <m:e>
                <m:r>
                  <w:rPr>
                    <w:rFonts w:ascii="Cambria Math" w:hAnsi="Cambria Math"/>
                  </w:rPr>
                  <m:t>    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.2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6</m:t>
                </m:r>
              </m:e>
            </m:mr>
          </m:m>
        </m:oMath>
      </m:oMathPara>
    </w:p>
    <w:p w14:paraId="5D51B95C" w14:textId="77777777" w:rsidR="00DA72F4" w:rsidRDefault="00B44255">
      <w:pPr>
        <w:pStyle w:val="FirstParagraph"/>
      </w:pPr>
      <w:r>
        <w:t>Thus, the regression equation can be written</w:t>
      </w:r>
    </w:p>
    <w:p w14:paraId="2340F7BC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6 </m:t>
          </m:r>
          <m:r>
            <m:rPr>
              <m:nor/>
            </m:rPr>
            <m:t xml:space="preserve"> or 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0E6C9DB3" w14:textId="77777777" w:rsidR="00DA72F4" w:rsidRDefault="00B44255">
      <w:pPr>
        <w:pStyle w:val="FirstParagraph"/>
      </w:pPr>
      <w:r>
        <w:t>We now calculate the measures of model fi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9"/>
        <w:gridCol w:w="948"/>
        <w:gridCol w:w="3635"/>
        <w:gridCol w:w="1784"/>
        <w:gridCol w:w="2390"/>
      </w:tblGrid>
      <w:tr w:rsidR="00DA72F4" w14:paraId="317CB57F" w14:textId="77777777" w:rsidTr="00DA72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EA8A8E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BD26211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1092960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.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78523CF" w14:textId="77777777" w:rsidR="00DA72F4" w:rsidRDefault="00B4425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9BBB787" w14:textId="77777777" w:rsidR="00DA72F4" w:rsidRDefault="00B44255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DA72F4" w14:paraId="3165C5C3" w14:textId="77777777">
        <w:tc>
          <w:tcPr>
            <w:tcW w:w="0" w:type="auto"/>
          </w:tcPr>
          <w:p w14:paraId="184BA1EE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88FE44E" w14:textId="77777777" w:rsidR="00DA72F4" w:rsidRDefault="00B4425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3364AB2" w14:textId="77777777" w:rsidR="00DA72F4" w:rsidRDefault="00B44255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44DC57A5" w14:textId="77777777" w:rsidR="00DA72F4" w:rsidRDefault="00B44255">
            <w:pPr>
              <w:pStyle w:val="Compact"/>
              <w:jc w:val="center"/>
            </w:pPr>
            <w:r>
              <w:t>-0.6</w:t>
            </w:r>
          </w:p>
        </w:tc>
        <w:tc>
          <w:tcPr>
            <w:tcW w:w="0" w:type="auto"/>
          </w:tcPr>
          <w:p w14:paraId="541B2BA2" w14:textId="77777777" w:rsidR="00DA72F4" w:rsidRDefault="00B44255">
            <w:pPr>
              <w:pStyle w:val="Compact"/>
              <w:jc w:val="center"/>
            </w:pPr>
            <w:r>
              <w:t>0.36</w:t>
            </w:r>
          </w:p>
        </w:tc>
      </w:tr>
      <w:tr w:rsidR="00DA72F4" w14:paraId="3F085D0B" w14:textId="77777777">
        <w:tc>
          <w:tcPr>
            <w:tcW w:w="0" w:type="auto"/>
          </w:tcPr>
          <w:p w14:paraId="28609080" w14:textId="77777777" w:rsidR="00DA72F4" w:rsidRDefault="00B4425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B943CFE" w14:textId="77777777" w:rsidR="00DA72F4" w:rsidRDefault="00B4425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0F4A27C" w14:textId="77777777" w:rsidR="00DA72F4" w:rsidRDefault="00B44255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14:paraId="640A2A17" w14:textId="77777777" w:rsidR="00DA72F4" w:rsidRDefault="00B44255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14:paraId="74FD9349" w14:textId="77777777" w:rsidR="00DA72F4" w:rsidRDefault="00B44255">
            <w:pPr>
              <w:pStyle w:val="Compact"/>
              <w:jc w:val="center"/>
            </w:pPr>
            <w:r>
              <w:t>1.44</w:t>
            </w:r>
          </w:p>
        </w:tc>
      </w:tr>
      <w:tr w:rsidR="00DA72F4" w14:paraId="4D94BA2A" w14:textId="77777777">
        <w:tc>
          <w:tcPr>
            <w:tcW w:w="0" w:type="auto"/>
          </w:tcPr>
          <w:p w14:paraId="3EE63CD9" w14:textId="77777777" w:rsidR="00DA72F4" w:rsidRDefault="00B4425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1B9201C" w14:textId="77777777" w:rsidR="00DA72F4" w:rsidRDefault="00B4425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6118C64" w14:textId="77777777" w:rsidR="00DA72F4" w:rsidRDefault="00B44255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14:paraId="7A43B755" w14:textId="77777777" w:rsidR="00DA72F4" w:rsidRDefault="00B44255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14:paraId="12DD445F" w14:textId="77777777" w:rsidR="00DA72F4" w:rsidRDefault="00B44255">
            <w:pPr>
              <w:pStyle w:val="Compact"/>
              <w:jc w:val="center"/>
            </w:pPr>
            <w:r>
              <w:t>0.00</w:t>
            </w:r>
          </w:p>
        </w:tc>
      </w:tr>
      <w:tr w:rsidR="00DA72F4" w14:paraId="2303C9AD" w14:textId="77777777">
        <w:tc>
          <w:tcPr>
            <w:tcW w:w="0" w:type="auto"/>
          </w:tcPr>
          <w:p w14:paraId="5DB6CC4D" w14:textId="77777777" w:rsidR="00DA72F4" w:rsidRDefault="00B4425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48C88728" w14:textId="77777777" w:rsidR="00DA72F4" w:rsidRDefault="00B4425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4FF5D38F" w14:textId="77777777" w:rsidR="00DA72F4" w:rsidRDefault="00B44255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14:paraId="24C20079" w14:textId="77777777" w:rsidR="00DA72F4" w:rsidRDefault="00B44255">
            <w:pPr>
              <w:pStyle w:val="Compact"/>
              <w:jc w:val="center"/>
            </w:pPr>
            <w:r>
              <w:t>-1.2</w:t>
            </w:r>
          </w:p>
        </w:tc>
        <w:tc>
          <w:tcPr>
            <w:tcW w:w="0" w:type="auto"/>
          </w:tcPr>
          <w:p w14:paraId="4198EE89" w14:textId="77777777" w:rsidR="00DA72F4" w:rsidRDefault="00B44255">
            <w:pPr>
              <w:pStyle w:val="Compact"/>
              <w:jc w:val="center"/>
            </w:pPr>
            <w:r>
              <w:t>1.44</w:t>
            </w:r>
          </w:p>
        </w:tc>
      </w:tr>
      <w:tr w:rsidR="00DA72F4" w14:paraId="79E70D87" w14:textId="77777777">
        <w:tc>
          <w:tcPr>
            <w:tcW w:w="0" w:type="auto"/>
          </w:tcPr>
          <w:p w14:paraId="635CA566" w14:textId="77777777" w:rsidR="00DA72F4" w:rsidRDefault="00B4425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44212B1" w14:textId="77777777" w:rsidR="00DA72F4" w:rsidRDefault="00B44255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5D40BEF" w14:textId="77777777" w:rsidR="00DA72F4" w:rsidRDefault="00B44255">
            <w:pPr>
              <w:pStyle w:val="Compact"/>
              <w:jc w:val="center"/>
            </w:pPr>
            <w:r>
              <w:t>9.4</w:t>
            </w:r>
          </w:p>
        </w:tc>
        <w:tc>
          <w:tcPr>
            <w:tcW w:w="0" w:type="auto"/>
          </w:tcPr>
          <w:p w14:paraId="52DA9E93" w14:textId="77777777" w:rsidR="00DA72F4" w:rsidRDefault="00B44255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28024392" w14:textId="77777777" w:rsidR="00DA72F4" w:rsidRDefault="00B44255">
            <w:pPr>
              <w:pStyle w:val="Compact"/>
              <w:jc w:val="center"/>
            </w:pPr>
            <w:r>
              <w:t>0.36</w:t>
            </w:r>
          </w:p>
        </w:tc>
      </w:tr>
    </w:tbl>
    <w:p w14:paraId="2FFEFDEA" w14:textId="77777777" w:rsidR="00DA72F4" w:rsidRDefault="00B44255">
      <w:pPr>
        <w:pStyle w:val="BodyText"/>
      </w:pPr>
      <w:r>
        <w:lastRenderedPageBreak/>
        <w:t>The sum of squared errors is the sum of the last column</w:t>
      </w:r>
    </w:p>
    <w:p w14:paraId="645FB5E0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6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4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4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3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6D1313C" w14:textId="77777777" w:rsidR="00DA72F4" w:rsidRDefault="00B44255">
      <w:pPr>
        <w:pStyle w:val="FirstParagraph"/>
      </w:pPr>
      <w:r>
        <w:t>The standard error is</w:t>
      </w:r>
    </w:p>
    <w:p w14:paraId="625AA2FC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σ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3.6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095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A2B95BB" w14:textId="77777777" w:rsidR="00DA72F4" w:rsidRDefault="00B44255">
      <w:pPr>
        <w:pStyle w:val="FirstParagraph"/>
      </w:pPr>
      <w:r>
        <w:t>From the predicted values in the third column, the mean is</w:t>
      </w:r>
    </w:p>
    <w:p w14:paraId="051C0E43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.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.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.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9.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05BE653" w14:textId="77777777" w:rsidR="00DA72F4" w:rsidRDefault="00B44255">
      <w:pPr>
        <w:pStyle w:val="FirstParagraph"/>
      </w:pPr>
      <w:r>
        <w:t>and the sum of the squared deviations is</w:t>
      </w:r>
    </w:p>
    <w:p w14:paraId="009FCAA9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6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.8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7.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.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8.4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D2E53F8" w14:textId="77777777" w:rsidR="00DA72F4" w:rsidRDefault="00B44255">
      <w:pPr>
        <w:pStyle w:val="FirstParagraph"/>
      </w:pPr>
      <w:r>
        <w:t>In the first table, we calculated the total sum of squares</w:t>
      </w:r>
    </w:p>
    <w:p w14:paraId="455808C4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S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2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D552AF8" w14:textId="77777777" w:rsidR="00DA72F4" w:rsidRDefault="00B44255">
      <w:pPr>
        <w:pStyle w:val="FirstParagraph"/>
      </w:pPr>
      <w:r>
        <w:t xml:space="preserve">Observe that </w:t>
      </w:r>
      <m:oMath>
        <m:r>
          <m:rPr>
            <m:nor/>
          </m:rPr>
          <m:t>SSM</m:t>
        </m:r>
        <m:r>
          <m:rPr>
            <m:sty m:val="p"/>
          </m:rPr>
          <w:rPr>
            <w:rFonts w:ascii="Cambria Math" w:hAnsi="Cambria Math"/>
          </w:rPr>
          <m:t>+</m:t>
        </m:r>
        <m:r>
          <m:rPr>
            <m:nor/>
          </m:rPr>
          <m:t>SS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8.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2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SST</m:t>
        </m:r>
      </m:oMath>
      <w:r>
        <w:t>.</w:t>
      </w:r>
    </w:p>
    <w:p w14:paraId="275E537F" w14:textId="77777777" w:rsidR="00DA72F4" w:rsidRDefault="00B44255">
      <w:pPr>
        <w:pStyle w:val="BodyText"/>
      </w:pPr>
      <w:r>
        <w:t>The coefficient of determination is</w:t>
      </w:r>
    </w:p>
    <w:p w14:paraId="68B5FC16" w14:textId="77777777" w:rsidR="00DA72F4" w:rsidRDefault="00B4425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8.4</m:t>
              </m:r>
            </m:num>
            <m:den>
              <m:r>
                <w:rPr>
                  <w:rFonts w:ascii="Cambria Math" w:hAnsi="Cambria Math"/>
                </w:rPr>
                <m:t>5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93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894C6BD" w14:textId="77777777" w:rsidR="00DA72F4" w:rsidRDefault="00B44255">
      <w:pPr>
        <w:pStyle w:val="FirstParagraph"/>
      </w:pPr>
      <w:r>
        <w:t>or we can use the correlation coefficient</w:t>
      </w:r>
    </w:p>
    <w:p w14:paraId="6E9905F7" w14:textId="77777777" w:rsidR="00DA72F4" w:rsidRDefault="00B4425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96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93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FC34EC2" w14:textId="77777777" w:rsidR="00FE0ABB" w:rsidRDefault="00FE0AB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example-in-base-r"/>
      <w:bookmarkEnd w:id="1"/>
      <w:r>
        <w:br w:type="page"/>
      </w:r>
    </w:p>
    <w:p w14:paraId="7F86D59B" w14:textId="44356728" w:rsidR="00DA72F4" w:rsidRDefault="00B44255">
      <w:pPr>
        <w:pStyle w:val="Heading2"/>
      </w:pPr>
      <w:r>
        <w:lastRenderedPageBreak/>
        <w:t>Example in base R</w:t>
      </w:r>
    </w:p>
    <w:p w14:paraId="72BD8554" w14:textId="77777777" w:rsidR="00DA72F4" w:rsidRDefault="00B44255">
      <w:pPr>
        <w:pStyle w:val="SourceCode"/>
      </w:pPr>
      <w:r>
        <w:rPr>
          <w:rStyle w:val="NormalTok"/>
        </w:rPr>
        <w:t xml:space="preserve">bog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bogus)</w:t>
      </w:r>
      <w:r>
        <w:br/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model)</w:t>
      </w:r>
      <w:r>
        <w:br/>
      </w:r>
      <w:proofErr w:type="spellStart"/>
      <w:r>
        <w:rPr>
          <w:rStyle w:val="NormalTok"/>
        </w:rPr>
        <w:t>s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proofErr w:type="spellStart"/>
      <w:r>
        <w:rPr>
          <w:rStyle w:val="NormalTok"/>
        </w:rPr>
        <w:t>sse</w:t>
      </w:r>
      <w:proofErr w:type="spellEnd"/>
      <w:r>
        <w:br/>
      </w:r>
      <w:r>
        <w:rPr>
          <w:rStyle w:val="NormalTok"/>
        </w:rPr>
        <w:t xml:space="preserve">n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bogus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se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DecValTok"/>
        </w:rPr>
        <w:t>-2</w:t>
      </w:r>
      <w:r>
        <w:rPr>
          <w:rStyle w:val="NormalTok"/>
        </w:rPr>
        <w:t>)); se</w:t>
      </w:r>
      <w:r>
        <w:br/>
      </w:r>
      <w:proofErr w:type="spellStart"/>
      <w:r>
        <w:rPr>
          <w:rStyle w:val="NormalTok"/>
        </w:rPr>
        <w:t>rs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</w:t>
      </w:r>
      <w:proofErr w:type="spellStart"/>
      <w:r>
        <w:rPr>
          <w:rStyle w:val="NormalTok"/>
        </w:rPr>
        <w:t>bogus</w:t>
      </w:r>
      <w:r>
        <w:rPr>
          <w:rStyle w:val="SpecialCha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); </w:t>
      </w:r>
      <w:proofErr w:type="spellStart"/>
      <w:r>
        <w:rPr>
          <w:rStyle w:val="NormalTok"/>
        </w:rPr>
        <w:t>rsq</w:t>
      </w:r>
      <w:proofErr w:type="spellEnd"/>
    </w:p>
    <w:p w14:paraId="6BB0E89D" w14:textId="77777777" w:rsidR="00DA72F4" w:rsidRDefault="00B44255">
      <w:pPr>
        <w:pStyle w:val="FirstParagraph"/>
      </w:pPr>
      <w:r>
        <w:t xml:space="preserve">R provides a general numeric optimizer that can be used to find best fit parameters when the error function to be minimized is a user specified function: </w:t>
      </w:r>
      <w:proofErr w:type="spellStart"/>
      <w:proofErr w:type="gramStart"/>
      <w:r>
        <w:rPr>
          <w:rStyle w:val="VerbatimChar"/>
        </w:rPr>
        <w:t>opti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par, </w:t>
      </w:r>
      <w:proofErr w:type="spellStart"/>
      <w:r>
        <w:rPr>
          <w:rStyle w:val="VerbatimChar"/>
        </w:rPr>
        <w:t>fn</w:t>
      </w:r>
      <w:proofErr w:type="spellEnd"/>
      <w:r>
        <w:rPr>
          <w:rStyle w:val="VerbatimChar"/>
        </w:rPr>
        <w:t>)</w:t>
      </w:r>
      <w:r>
        <w:t xml:space="preserve"> requires an initial guess </w:t>
      </w:r>
      <w:r>
        <w:rPr>
          <w:rStyle w:val="VerbatimChar"/>
        </w:rPr>
        <w:t>par</w:t>
      </w:r>
      <w:r>
        <w:t xml:space="preserve"> for the values of the parameters and a function </w:t>
      </w:r>
      <w:proofErr w:type="spellStart"/>
      <w:r>
        <w:rPr>
          <w:rStyle w:val="VerbatimChar"/>
        </w:rPr>
        <w:t>fn</w:t>
      </w:r>
      <w:proofErr w:type="spellEnd"/>
      <w:r>
        <w:t xml:space="preserve"> to be </w:t>
      </w:r>
      <w:r>
        <w:t xml:space="preserve">minimized. The following code chunk finds the best fit parameters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 for the model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x</m:t>
        </m:r>
      </m:oMath>
      <w:r>
        <w:t xml:space="preserve"> to the bogus data with respect to the sum of the absolute values of the errors.</w:t>
      </w:r>
    </w:p>
    <w:p w14:paraId="7CD8CE09" w14:textId="77777777" w:rsidR="00DA72F4" w:rsidRDefault="00B44255">
      <w:pPr>
        <w:pStyle w:val="SourceCode"/>
      </w:pPr>
      <w:proofErr w:type="spellStart"/>
      <w:proofErr w:type="gramStart"/>
      <w:r>
        <w:rPr>
          <w:rStyle w:val="NormalTok"/>
        </w:rPr>
        <w:t>sum.error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; m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bogus</w:t>
      </w:r>
      <w:r>
        <w:rPr>
          <w:rStyle w:val="SpecialCha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m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bogus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optim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um.errors</w:t>
      </w:r>
      <w:proofErr w:type="spellEnd"/>
      <w:r>
        <w:rPr>
          <w:rStyle w:val="NormalTok"/>
        </w:rPr>
        <w:t>)</w:t>
      </w:r>
    </w:p>
    <w:p w14:paraId="24652AFA" w14:textId="77777777" w:rsidR="00DA72F4" w:rsidRDefault="00B44255">
      <w:pPr>
        <w:pStyle w:val="Heading2"/>
      </w:pPr>
      <w:bookmarkStart w:id="3" w:name="proofs"/>
      <w:bookmarkEnd w:id="2"/>
      <w:r>
        <w:t>Proofs</w:t>
      </w:r>
    </w:p>
    <w:p w14:paraId="582E8E76" w14:textId="77777777" w:rsidR="00DA72F4" w:rsidRDefault="00B44255">
      <w:pPr>
        <w:pStyle w:val="FirstParagraph"/>
      </w:pPr>
      <w:r>
        <w:t>By the definition of mean, variance, and correlation coefficient, we will often use the following equalities in our derivations:</w:t>
      </w:r>
    </w:p>
    <w:p w14:paraId="0D1C3650" w14:textId="77777777" w:rsidR="00DA72F4" w:rsidRDefault="00B4425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,</w:t>
      </w:r>
    </w:p>
    <w:p w14:paraId="0E5C4EB1" w14:textId="77777777" w:rsidR="00DA72F4" w:rsidRDefault="00B4425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,</w:t>
      </w:r>
    </w:p>
    <w:p w14:paraId="0643958D" w14:textId="77777777" w:rsidR="00DA72F4" w:rsidRDefault="00B44255">
      <w:pPr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>,</w:t>
      </w:r>
    </w:p>
    <w:p w14:paraId="69CCED01" w14:textId="77777777" w:rsidR="00DA72F4" w:rsidRDefault="00B44255">
      <w:pPr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>, and</w:t>
      </w:r>
    </w:p>
    <w:p w14:paraId="75AD34B3" w14:textId="77777777" w:rsidR="00DA72F4" w:rsidRDefault="00B44255">
      <w:pPr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d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d>
      </m:oMath>
      <w:r>
        <w:t>.</w:t>
      </w:r>
    </w:p>
    <w:p w14:paraId="10CBA21A" w14:textId="77777777" w:rsidR="00DA72F4" w:rsidRDefault="00B44255">
      <w:pPr>
        <w:pStyle w:val="FirstParagraph"/>
      </w:pPr>
      <w:r>
        <w:t xml:space="preserve">A necessary condition 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</m:d>
      </m:oMath>
      <w:r>
        <w:t xml:space="preserve"> to minimize</w:t>
      </w:r>
    </w:p>
    <w:p w14:paraId="6F1688A6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E8533E7" w14:textId="77777777" w:rsidR="00DA72F4" w:rsidRDefault="00B44255">
      <w:pPr>
        <w:pStyle w:val="FirstParagraph"/>
      </w:pPr>
      <w:r>
        <w:t>is that the first partial derivatives equal zero:</w:t>
      </w:r>
    </w:p>
    <w:p w14:paraId="6724F876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105CB504" w14:textId="77777777" w:rsidR="00DA72F4" w:rsidRDefault="00B44255">
      <w:pPr>
        <w:pStyle w:val="FirstParagraph"/>
      </w:pPr>
      <w:r>
        <w:lastRenderedPageBreak/>
        <w:t xml:space="preserve">To verify that we </w:t>
      </w:r>
      <w:r>
        <w:t>are finding a minimum (rather than a maximum or a saddle point), we find the matrix of second partial derivatives:</w:t>
      </w:r>
    </w:p>
    <w:p w14:paraId="4F990E61" w14:textId="77777777" w:rsidR="00DA72F4" w:rsidRDefault="00B4425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nary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DC9745B" w14:textId="77777777" w:rsidR="00DA72F4" w:rsidRDefault="00B44255">
      <w:pPr>
        <w:pStyle w:val="FirstParagraph"/>
      </w:pPr>
      <w:r>
        <w:t>The main diagonal elements are clearly positive and the determina</w:t>
      </w:r>
      <w:r>
        <w:t>nt</w:t>
      </w:r>
    </w:p>
    <w:p w14:paraId="7481AE15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4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E005277" w14:textId="77777777" w:rsidR="00DA72F4" w:rsidRDefault="00B44255">
      <w:pPr>
        <w:pStyle w:val="FirstParagraph"/>
      </w:pPr>
      <w:r>
        <w:t xml:space="preserve">(the second equality is proved later) is also positive, and so </w:t>
      </w:r>
      <m:oMath>
        <m:r>
          <w:rPr>
            <w:rFonts w:ascii="Cambria Math" w:hAnsi="Cambria Math"/>
          </w:rPr>
          <m:t>f</m:t>
        </m:r>
      </m:oMath>
      <w:r>
        <w:t xml:space="preserve"> is concave up everywhere, which implies that the solution to the necessary conditions minimizes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5D687C5D" w14:textId="77777777" w:rsidR="00DA72F4" w:rsidRDefault="00B44255">
      <w:pPr>
        <w:pStyle w:val="BodyText"/>
      </w:pPr>
      <w:r>
        <w:t>The necessary condition eq</w:t>
      </w:r>
      <w:r>
        <w:t>uations are equivalent to</w:t>
      </w:r>
    </w:p>
    <w:p w14:paraId="0C77F386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</m:d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</m:d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nary>
                  </m:e>
                </m:d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</m:m>
        </m:oMath>
      </m:oMathPara>
    </w:p>
    <w:p w14:paraId="70C61931" w14:textId="77777777" w:rsidR="00DA72F4" w:rsidRDefault="00B44255">
      <w:pPr>
        <w:pStyle w:val="FirstParagraph"/>
      </w:pPr>
      <w:r>
        <w:t>The first equation is equivalent to</w:t>
      </w:r>
    </w:p>
    <w:p w14:paraId="7AC171DF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6A3A68A0" w14:textId="77777777" w:rsidR="00DA72F4" w:rsidRDefault="00B44255">
      <w:pPr>
        <w:pStyle w:val="FirstParagraph"/>
      </w:pPr>
      <w:r>
        <w:t xml:space="preserve">which implies the model equation is of the </w:t>
      </w:r>
      <w:proofErr w:type="gramStart"/>
      <w:r>
        <w:t>form</w:t>
      </w:r>
      <w:proofErr w:type="gramEnd"/>
    </w:p>
    <w:p w14:paraId="5DCCC2A0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35361AC" w14:textId="77777777" w:rsidR="00DA72F4" w:rsidRDefault="00B44255">
      <w:pPr>
        <w:pStyle w:val="FirstParagraph"/>
      </w:pPr>
      <w:r>
        <w:t xml:space="preserve">Plugging the first necessary condition equation </w:t>
      </w:r>
      <w:r>
        <w:t>into the second necessary condition equation, we obtain</w:t>
      </w:r>
    </w:p>
    <w:p w14:paraId="00D6CC65" w14:textId="77777777" w:rsidR="00DA72F4" w:rsidRDefault="00B4425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B6BE80D" w14:textId="77777777" w:rsidR="00DA72F4" w:rsidRDefault="00B44255">
      <w:pPr>
        <w:pStyle w:val="FirstParagraph"/>
      </w:pPr>
      <w:r>
        <w:t xml:space="preserve">Solving for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>, we obtain</w:t>
      </w:r>
    </w:p>
    <w:p w14:paraId="05B21EC2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004D689" w14:textId="77777777" w:rsidR="00FE0ABB" w:rsidRDefault="00FE0ABB">
      <w:r>
        <w:br w:type="page"/>
      </w:r>
    </w:p>
    <w:p w14:paraId="1D52A3DD" w14:textId="3CDFC7E8" w:rsidR="00DA72F4" w:rsidRDefault="00B44255">
      <w:pPr>
        <w:pStyle w:val="FirstParagraph"/>
      </w:pPr>
      <w:r>
        <w:lastRenderedPageBreak/>
        <w:t>We digress for a moment to calculate</w:t>
      </w:r>
    </w:p>
    <w:p w14:paraId="06650F49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n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6E080742" w14:textId="77777777" w:rsidR="00DA72F4" w:rsidRDefault="00B44255">
      <w:pPr>
        <w:pStyle w:val="FirstParagraph"/>
      </w:pPr>
      <w:r>
        <w:t xml:space="preserve">which tells us that the denominator o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 xml:space="preserve"> is</w:t>
      </w:r>
    </w:p>
    <w:p w14:paraId="450B6178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60A7010C" w14:textId="77777777" w:rsidR="00DA72F4" w:rsidRDefault="00B44255">
      <w:pPr>
        <w:pStyle w:val="FirstParagraph"/>
      </w:pPr>
      <w:r>
        <w:t xml:space="preserve">The above also yields the second equality we used earlier in the determinant of the matrix of second </w:t>
      </w:r>
      <w:r>
        <w:t>partial derivatives calculation.</w:t>
      </w:r>
    </w:p>
    <w:p w14:paraId="01E01C01" w14:textId="77777777" w:rsidR="00DA72F4" w:rsidRDefault="00B44255">
      <w:pPr>
        <w:pStyle w:val="BodyText"/>
      </w:pPr>
      <w:r>
        <w:t>We digress again to calculate</w:t>
      </w:r>
    </w:p>
    <w:p w14:paraId="0D9F0265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nary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w:rPr>
                    <w:rFonts w:ascii="Cambria Math" w:hAnsi="Cambria Math"/>
                  </w:rPr>
                  <m:t>n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n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n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282BA0BB" w14:textId="77777777" w:rsidR="00DA72F4" w:rsidRDefault="00B44255">
      <w:pPr>
        <w:pStyle w:val="FirstParagraph"/>
      </w:pPr>
      <w:r>
        <w:t xml:space="preserve">which tells us that the numerator o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 xml:space="preserve"> is</w:t>
      </w:r>
    </w:p>
    <w:p w14:paraId="2CC1EDB7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r</m:t>
                </m:r>
              </m:e>
            </m:mr>
          </m:m>
        </m:oMath>
      </m:oMathPara>
    </w:p>
    <w:p w14:paraId="26C95FC5" w14:textId="77777777" w:rsidR="00DA72F4" w:rsidRDefault="00B44255">
      <w:pPr>
        <w:pStyle w:val="FirstParagraph"/>
      </w:pPr>
      <w:r>
        <w:t>Hence,</w:t>
      </w:r>
    </w:p>
    <w:p w14:paraId="166BDDB0" w14:textId="77777777" w:rsidR="00DA72F4" w:rsidRDefault="00B44255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EB5E47B" w14:textId="77777777" w:rsidR="00FE0ABB" w:rsidRDefault="00FE0ABB">
      <w:r>
        <w:br w:type="page"/>
      </w:r>
    </w:p>
    <w:p w14:paraId="4324699A" w14:textId="04A73C03" w:rsidR="00DA72F4" w:rsidRDefault="00B44255">
      <w:pPr>
        <w:pStyle w:val="FirstParagraph"/>
      </w:pPr>
      <w:r>
        <w:lastRenderedPageBreak/>
        <w:t xml:space="preserve">We defined the </w:t>
      </w:r>
      <m:oMath>
        <m:r>
          <w:rPr>
            <w:rFonts w:ascii="Cambria Math" w:hAnsi="Cambria Math"/>
          </w:rPr>
          <m:t>i</m:t>
        </m:r>
      </m:oMath>
      <w:r>
        <w:rPr>
          <w:vertAlign w:val="superscript"/>
        </w:rPr>
        <w:t>th</w:t>
      </w:r>
      <w:r>
        <w:t xml:space="preserve"> prediction of the response variable by</w:t>
      </w:r>
    </w:p>
    <w:p w14:paraId="66F4096B" w14:textId="77777777" w:rsidR="00DA72F4" w:rsidRDefault="00B4425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B1A2ADC" w14:textId="77777777" w:rsidR="00DA72F4" w:rsidRDefault="00B44255">
      <w:pPr>
        <w:pStyle w:val="FirstParagraph"/>
      </w:pPr>
      <w:r>
        <w:t xml:space="preserve">which implies that the mean of the </w:t>
      </w:r>
      <w:r>
        <w:t>predictions is</w:t>
      </w:r>
    </w:p>
    <w:p w14:paraId="75EAFD5B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5306782E" w14:textId="77777777" w:rsidR="00DA72F4" w:rsidRDefault="00B44255">
      <w:pPr>
        <w:pStyle w:val="FirstParagraph"/>
      </w:pPr>
      <w:r>
        <w:t>that is, the mean of the response predictions is the mean of the response data. Furthermore,</w:t>
      </w:r>
    </w:p>
    <w:p w14:paraId="3A3D5ABF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SSM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</m:acc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</m:acc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</m:acc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mr>
          </m:m>
        </m:oMath>
      </m:oMathPara>
    </w:p>
    <w:p w14:paraId="5ECF29A7" w14:textId="77777777" w:rsidR="00DA72F4" w:rsidRDefault="00B44255">
      <w:pPr>
        <w:pStyle w:val="FirstParagraph"/>
      </w:pPr>
      <w:r>
        <w:t>and</w:t>
      </w:r>
    </w:p>
    <w:p w14:paraId="4C7DC475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SST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mr>
          </m:m>
        </m:oMath>
      </m:oMathPara>
    </w:p>
    <w:p w14:paraId="0FE69FB6" w14:textId="77777777" w:rsidR="00DA72F4" w:rsidRDefault="00B44255">
      <w:pPr>
        <w:pStyle w:val="FirstParagraph"/>
      </w:pPr>
      <w:r>
        <w:t>which imply</w:t>
      </w:r>
    </w:p>
    <w:p w14:paraId="1D89CF7A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nor/>
                      </m:rPr>
                      <m:t>SSM</m:t>
                    </m:r>
                  </m:num>
                  <m:den>
                    <m:r>
                      <m:rPr>
                        <m:nor/>
                      </m:rPr>
                      <m:t>SST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4AE9444D" w14:textId="77777777" w:rsidR="00DA72F4" w:rsidRDefault="00B44255">
      <w:pPr>
        <w:pStyle w:val="FirstParagraph"/>
      </w:pPr>
      <w:r>
        <w:t>that is, the coefficient of determination is the square of the correlation coefficient.</w:t>
      </w:r>
    </w:p>
    <w:p w14:paraId="1A3E4A48" w14:textId="77777777" w:rsidR="00FE0ABB" w:rsidRDefault="00FE0ABB">
      <w:r>
        <w:br w:type="page"/>
      </w:r>
    </w:p>
    <w:p w14:paraId="71EE14A9" w14:textId="430B0EA9" w:rsidR="00DA72F4" w:rsidRDefault="00B44255">
      <w:pPr>
        <w:pStyle w:val="BodyText"/>
      </w:pPr>
      <w:bookmarkStart w:id="4" w:name="_GoBack"/>
      <w:bookmarkEnd w:id="4"/>
      <w:r>
        <w:lastRenderedPageBreak/>
        <w:t xml:space="preserve">We can now show that the variation of the response variable can be partitioned into the </w:t>
      </w:r>
      <w:r>
        <w:t>variations attributable to the model and not attributable to the model:</w:t>
      </w:r>
    </w:p>
    <w:p w14:paraId="559B9DAA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SST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nor/>
                  </m:rPr>
                  <m:t>SS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nor/>
                  </m:rPr>
                  <m:t>SSM</m:t>
                </m:r>
              </m:e>
            </m:mr>
          </m:m>
        </m:oMath>
      </m:oMathPara>
    </w:p>
    <w:p w14:paraId="4DFC6FC7" w14:textId="77777777" w:rsidR="00DA72F4" w:rsidRDefault="00B44255">
      <w:pPr>
        <w:pStyle w:val="FirstParagraph"/>
      </w:pPr>
      <w:r>
        <w:t>because the middle term</w:t>
      </w:r>
    </w:p>
    <w:p w14:paraId="68590A25" w14:textId="77777777" w:rsidR="00DA72F4" w:rsidRDefault="00B4425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</m:acc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</m:d>
                  </m:e>
                </m:nary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</m:nary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55D32737" w14:textId="77777777" w:rsidR="00FE0ABB" w:rsidRDefault="00FE0ABB">
      <w:r>
        <w:br w:type="page"/>
      </w:r>
    </w:p>
    <w:p w14:paraId="3AE71A03" w14:textId="6098827F" w:rsidR="00DA72F4" w:rsidRDefault="00B44255">
      <w:pPr>
        <w:pStyle w:val="FirstParagraph"/>
      </w:pPr>
      <w:r>
        <w:lastRenderedPageBreak/>
        <w:t xml:space="preserve">Finally, we prove that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>. By recentering and rescaling the data, we can determine the extreme values of</w:t>
      </w:r>
    </w:p>
    <w:p w14:paraId="4EDDC67F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D14D513" w14:textId="77777777" w:rsidR="00DA72F4" w:rsidRDefault="00B44255">
      <w:pPr>
        <w:pStyle w:val="BodyText"/>
      </w:pPr>
      <w:r>
        <w:t>subject to</w:t>
      </w:r>
    </w:p>
    <w:p w14:paraId="133EF2B3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0F18ABA" w14:textId="77777777" w:rsidR="00DA72F4" w:rsidRDefault="00B44255">
      <w:pPr>
        <w:pStyle w:val="BodyText"/>
      </w:pPr>
      <w:r>
        <w:t>and</w:t>
      </w:r>
    </w:p>
    <w:p w14:paraId="7D63E945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CF8E4E3" w14:textId="77777777" w:rsidR="00DA72F4" w:rsidRDefault="00B44255">
      <w:pPr>
        <w:pStyle w:val="BodyText"/>
      </w:pPr>
      <w:r>
        <w:t xml:space="preserve">Consider the </w:t>
      </w:r>
      <w:proofErr w:type="spellStart"/>
      <w:r>
        <w:t>Lagrangian</w:t>
      </w:r>
      <w:proofErr w:type="spellEnd"/>
    </w:p>
    <w:p w14:paraId="7371DD29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δ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23E621B" w14:textId="77777777" w:rsidR="00DA72F4" w:rsidRDefault="00B44255">
      <w:pPr>
        <w:pStyle w:val="BodyText"/>
      </w:pPr>
      <w:r>
        <w:t>Necessary conditions for an extremum are</w:t>
      </w:r>
    </w:p>
    <w:p w14:paraId="5E469B85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∂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/∂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5C924F1" w14:textId="77777777" w:rsidR="00DA72F4" w:rsidRDefault="00B44255">
      <w:pPr>
        <w:pStyle w:val="BodyText"/>
      </w:pPr>
      <w:r>
        <w:t>and</w:t>
      </w:r>
    </w:p>
    <w:p w14:paraId="209B1369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∂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/∂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8445F29" w14:textId="77777777" w:rsidR="00DA72F4" w:rsidRDefault="00B44255">
      <w:pPr>
        <w:pStyle w:val="BodyText"/>
      </w:pPr>
      <w:r>
        <w:t xml:space="preserve">Summing each equation over </w:t>
      </w:r>
      <m:oMath>
        <m:r>
          <w:rPr>
            <w:rFonts w:ascii="Cambria Math" w:hAnsi="Cambria Math"/>
          </w:rPr>
          <m:t>i</m:t>
        </m:r>
      </m:oMath>
      <w:r>
        <w:t>, we obtain that</w:t>
      </w:r>
    </w:p>
    <w:p w14:paraId="720394B0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E6C1A41" w14:textId="77777777" w:rsidR="00DA72F4" w:rsidRDefault="00B44255">
      <w:pPr>
        <w:pStyle w:val="BodyText"/>
      </w:pPr>
      <w:r>
        <w:t>The first equation can now be written</w:t>
      </w:r>
    </w:p>
    <w:p w14:paraId="6437DBE5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DFBC771" w14:textId="77777777" w:rsidR="00DA72F4" w:rsidRDefault="00B44255">
      <w:pPr>
        <w:pStyle w:val="BodyText"/>
      </w:pPr>
      <w:r>
        <w:t xml:space="preserve">Squaring both sides and summing over </w:t>
      </w:r>
      <m:oMath>
        <m:r>
          <w:rPr>
            <w:rFonts w:ascii="Cambria Math" w:hAnsi="Cambria Math"/>
          </w:rPr>
          <m:t>i</m:t>
        </m:r>
      </m:oMath>
      <w:r>
        <w:t>, we obtain that</w:t>
      </w:r>
    </w:p>
    <w:p w14:paraId="4F1F1F6E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δ</m:t>
          </m:r>
          <m:r>
            <m:rPr>
              <m:sty m:val="p"/>
            </m:rPr>
            <w:rPr>
              <w:rFonts w:ascii="Cambria Math" w:hAnsi="Cambria Math"/>
            </w:rPr>
            <m:t>=±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8058F95" w14:textId="77777777" w:rsidR="00DA72F4" w:rsidRDefault="00B44255">
      <w:pPr>
        <w:pStyle w:val="BodyText"/>
      </w:pPr>
      <w:r>
        <w:t>and so</w:t>
      </w:r>
    </w:p>
    <w:p w14:paraId="0862320E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A26FE5B" w14:textId="77777777" w:rsidR="00DA72F4" w:rsidRDefault="00B44255">
      <w:pPr>
        <w:pStyle w:val="BodyText"/>
      </w:pPr>
      <w:r>
        <w:t>Hence,</w:t>
      </w:r>
    </w:p>
    <w:p w14:paraId="04F8B68A" w14:textId="77777777" w:rsidR="00DA72F4" w:rsidRDefault="00B44255">
      <w:pPr>
        <w:pStyle w:val="BodyText"/>
      </w:pPr>
      <m:oMathPara>
        <m:oMath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∑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47F7890" w14:textId="77777777" w:rsidR="00DA72F4" w:rsidRDefault="00B44255">
      <w:pPr>
        <w:pStyle w:val="BodyText"/>
      </w:pPr>
      <w:r>
        <w:t xml:space="preserve">where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either </w:t>
      </w:r>
      <m:oMath>
        <m:r>
          <w:rPr>
            <w:rFonts w:ascii="Cambria Math" w:hAnsi="Cambria Math"/>
          </w:rPr>
          <m:t>0</m:t>
        </m:r>
      </m:oMath>
      <w:r>
        <w:t xml:space="preserve"> or </w:t>
      </w:r>
      <m:oMath>
        <m:r>
          <w:rPr>
            <w:rFonts w:ascii="Cambria Math" w:hAnsi="Cambria Math"/>
          </w:rPr>
          <m:t>1</m:t>
        </m:r>
      </m:oMath>
      <w:r>
        <w:t xml:space="preserve">. This clearly has extreme values of </w:t>
      </w:r>
      <m:oMath>
        <m:r>
          <m:rPr>
            <m:sty m:val="p"/>
          </m:rPr>
          <w:rPr>
            <w:rFonts w:ascii="Cambria Math" w:hAnsi="Cambria Math"/>
          </w:rPr>
          <m:t>–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.</w:t>
      </w:r>
      <w:bookmarkEnd w:id="3"/>
    </w:p>
    <w:sectPr w:rsidR="00DA72F4" w:rsidSect="00F176CC">
      <w:pgSz w:w="12240" w:h="15840"/>
      <w:pgMar w:top="864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92EC9" w14:textId="77777777" w:rsidR="00B44255" w:rsidRDefault="00B44255">
      <w:pPr>
        <w:spacing w:after="0"/>
      </w:pPr>
      <w:r>
        <w:separator/>
      </w:r>
    </w:p>
  </w:endnote>
  <w:endnote w:type="continuationSeparator" w:id="0">
    <w:p w14:paraId="26EB1C82" w14:textId="77777777" w:rsidR="00B44255" w:rsidRDefault="00B442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31DFD" w14:textId="77777777" w:rsidR="00B44255" w:rsidRDefault="00B44255">
      <w:r>
        <w:separator/>
      </w:r>
    </w:p>
  </w:footnote>
  <w:footnote w:type="continuationSeparator" w:id="0">
    <w:p w14:paraId="545AB52E" w14:textId="77777777" w:rsidR="00B44255" w:rsidRDefault="00B44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25891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24F1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72F4"/>
    <w:rsid w:val="005572AD"/>
    <w:rsid w:val="00B44255"/>
    <w:rsid w:val="00DA72F4"/>
    <w:rsid w:val="00F176CC"/>
    <w:rsid w:val="00FE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D4AD8"/>
  <w15:docId w15:val="{B96E6A5D-4FB7-4004-B280-2E09AB523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660</Words>
  <Characters>9467</Characters>
  <Application>Microsoft Office Word</Application>
  <DocSecurity>0</DocSecurity>
  <Lines>78</Lines>
  <Paragraphs>22</Paragraphs>
  <ScaleCrop>false</ScaleCrop>
  <Company/>
  <LinksUpToDate>false</LinksUpToDate>
  <CharactersWithSpaces>1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Regression</dc:title>
  <dc:creator>David Housman</dc:creator>
  <cp:keywords/>
  <cp:lastModifiedBy>David L Housman</cp:lastModifiedBy>
  <cp:revision>3</cp:revision>
  <dcterms:created xsi:type="dcterms:W3CDTF">2024-01-31T11:55:00Z</dcterms:created>
  <dcterms:modified xsi:type="dcterms:W3CDTF">2024-01-3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